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92"/>
        <w:gridCol w:w="472"/>
        <w:gridCol w:w="514"/>
        <w:gridCol w:w="489"/>
        <w:gridCol w:w="425"/>
        <w:gridCol w:w="509"/>
        <w:gridCol w:w="464"/>
        <w:gridCol w:w="446"/>
        <w:gridCol w:w="547"/>
        <w:gridCol w:w="490"/>
        <w:gridCol w:w="482"/>
        <w:gridCol w:w="500"/>
        <w:gridCol w:w="518"/>
        <w:gridCol w:w="482"/>
        <w:gridCol w:w="511"/>
        <w:gridCol w:w="535"/>
        <w:gridCol w:w="522"/>
        <w:gridCol w:w="458"/>
        <w:gridCol w:w="540"/>
        <w:gridCol w:w="458"/>
        <w:gridCol w:w="625"/>
        <w:gridCol w:w="411"/>
        <w:gridCol w:w="521"/>
        <w:gridCol w:w="508"/>
        <w:gridCol w:w="458"/>
        <w:gridCol w:w="458"/>
        <w:gridCol w:w="484"/>
        <w:gridCol w:w="493"/>
        <w:gridCol w:w="446"/>
      </w:tblGrid>
      <w:tr w:rsidR="002F23FA" w:rsidRPr="00AE29B6" w14:paraId="46DF94FF" w14:textId="77777777" w:rsidTr="002F23FA">
        <w:trPr>
          <w:cantSplit/>
          <w:tblHeader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B19EC05" w14:textId="77777777" w:rsidR="00DF0A3B" w:rsidRPr="00AE29B6" w:rsidRDefault="00DF0A3B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C805F3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Angina or CHD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3D2CF3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Lifetime asthma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64A7A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Current asthma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580ABB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Skin cancer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48D44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No checkup (2y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904ECE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Kidney diseas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D023C5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COPD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9D1428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Cognitive diff.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F0F61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Diff. dressing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61F0A5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Diff. errands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FDD321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Diff. walking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3D70E1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Diabetes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C45817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Any alcohol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184BA1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Binge drinking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BE350C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No exercis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A9FC9D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Poor/fair health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F10647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Never HIV test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2EA73F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No insuranc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76F523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No flu shot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4B234D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Depressive disorder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3A20EA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Heart attack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B19ABE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Freq. poor ment. hlth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2E4D1C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Freq. poor phys hlth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517C3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Ovwt. or obes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418170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No PCP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B389D3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No pneum. vax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5F53FC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Ever smoked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C9D3AA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 xml:space="preserve">Vision </w:t>
            </w:r>
            <w:proofErr w:type="gramStart"/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impair</w:t>
            </w:r>
            <w:proofErr w:type="gramEnd"/>
          </w:p>
        </w:tc>
      </w:tr>
      <w:tr w:rsidR="002F23FA" w:rsidRPr="00AE29B6" w14:paraId="62D9FCD8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A63D84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AIAN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36DB76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6 (2.8–6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3218B1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3.4 (19.2–27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8E1AC5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3 (13.5–21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49CC41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1 (1.5–4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D1C962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3 (10.0–16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CBA300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1 (1.7–4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DD1B47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0 (4.7–9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1061CE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4 (13.7–21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290205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4 (5.9–11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E36641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7 (10.5–17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7AA3A5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3 (17.3–25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88DFF9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5 (12.6–20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A931CB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8.2 (43.4–53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8C1A90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7 (12.9–20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87DE70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2.1 (17.4–26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115CD7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6.6 (21.9–31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C773B3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3.3 (38.5–4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527C50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3 (3.1–7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1BDD81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1.8 (56.8–66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B178F3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7 (16.0–23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1DE3F4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7 (3.8–7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62E116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1 (13.2–21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05FA13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1 (14.0–2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FB8CFA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0.8 (66.5–75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002887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0 (13.4–20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C3923E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9.8 (55.1–64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72422D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5.6 (40.6–50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05AB4E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2 (4.9–9.5)</w:t>
            </w:r>
          </w:p>
        </w:tc>
      </w:tr>
      <w:tr w:rsidR="002F23FA" w:rsidRPr="00AE29B6" w14:paraId="6386EA33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FC5D3E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AIAN-Black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35EC17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9 (1.3–10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5310B2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1.4 (20.7–42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585F35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6 (12.5–30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ED458F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8 (0.0–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36512A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0 (8.2–23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78A841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6 (0.0–3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7FA28E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6 (7.3–19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2FF980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6.9 (15.4–38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2793A2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3 (3.4–15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FB81D8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4.6 (13.3–35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55131C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9.6 (20.2–38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6EED36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6 (10.8–28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3307D1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5.2 (46.8–63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63BCC6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3 (2.4–1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F1E28D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7 (10.3–25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310D51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5.7 (23.1–48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7CC5E5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8.3 (29.1–47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64B771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7 (1.1–18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82548A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5.9 (55.8–76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9614CE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3.8 (23.0–44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D09ED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8 (2.7–16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269DB1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8.9 (18.2–39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207FF4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9.1 (17.8–40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7D8A6B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4.5 (53.6–7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D80EAF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5 (10.3–26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5C1C9F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1.8 (51.6–72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6DB4D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4.7 (23.8–45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9C05B9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3 (6.1–26.4)</w:t>
            </w:r>
          </w:p>
        </w:tc>
      </w:tr>
      <w:tr w:rsidR="002F23FA" w:rsidRPr="00AE29B6" w14:paraId="31B98DF3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9D39CD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AIAN-Black-Whit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634B6A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5 (0.3–4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F50EB2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8 (9.8–25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E593A7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1 (5.7–18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0259DA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2 (0.0–7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E1E247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4 (8.2–2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56A2C1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9 (0.0–4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52B65E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1 (1.4–8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CF0EAB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2 (11.2–27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169573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7 (5.3–1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14449B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0 (7.2–20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3CD2F8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6 (13.6–29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1A40D8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5 (7.5–27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DA8CD9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1.7 (50.2–73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E35F7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1 (2.9–13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0D3053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4 (7.5–19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A7C01D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3.0 (13.3–32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25FA6C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2.1 (21.9–4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A8D8B3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5 (4.8–20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3237B6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3.3 (51.5–75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342DD6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2.0 (14.2–29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734022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0 (0.0–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144185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7.2 (15.9–38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C66B0F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2.3 (12.3–3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A9F30F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6.2 (65.9–86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826858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3 (6.7–18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8DC7B3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8.3 (58.2–78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D6F75D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6.5 (34.9–58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807E3C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1 (1.9–10.3)</w:t>
            </w:r>
          </w:p>
        </w:tc>
      </w:tr>
      <w:tr w:rsidR="002F23FA" w:rsidRPr="00AE29B6" w14:paraId="1B1D6092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687828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AIAN-Multipl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7A6B04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6 (1.9–11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0C4B78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4.5 (17.2–31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5C2ABC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8 (10.7–2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84518C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0 (0.5–7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DD3A30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8 (10.2–2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B22AB4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6 (0.6–8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C12555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8 (8.8–22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66065B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3.8 (16.0–31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B2BBE8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5 (4.0–17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83A1E9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0.4 (12.4–28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8B4218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0.2 (12.2–2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1772B5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4 (6.5–20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3C730C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0.4 (40.3–60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BA8142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6 (7.0–22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A19B56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2.8 (13.7–31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751ABE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9.4 (19.9–38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33BA0B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8.9 (29.1–48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1908AD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4 (3.6–13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12BC44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4.0 (54.5–73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714E38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2.4 (14.1–30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68A94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7 (1.5–9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533C15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8 (5.0–14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D8DA22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5 (10.7–24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D92100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3.3 (53.9–72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77CB06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9 (11.4–26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589636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2.5 (53.4–7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2B7081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2.4 (33.7–51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2BD16B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4 (3.7–15.1)</w:t>
            </w:r>
          </w:p>
        </w:tc>
      </w:tr>
      <w:tr w:rsidR="002F23FA" w:rsidRPr="00AE29B6" w14:paraId="51D00B47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10E7EB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AIAN-Whit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41FAC0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0 (3.6–8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E17BDA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4.7 (19.5–29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FD33DC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6 (10.4–18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5F4F4A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7 (5.0–10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15A4E7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1 (13.1–23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081BE2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8 (3.1–8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C6855C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4 (7.3–13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AF7FF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1 (16.7–25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CCC39C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1 (6.9–13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1D1A9D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8 (11.0–18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36C699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2.1 (17.4–26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11B248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0 (9.9–18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5495F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9.6 (43.8–55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D09556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0 (8.9–15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A1D683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0 (14.5–23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534768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4.6 (19.4–29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8B458D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6.5 (40.8–5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9C1C9C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6 (2.0–7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A660F8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0.8 (55.4–66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86DEDF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6.4 (21.8–31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C4F847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9 (3.0–6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19A5BC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2.4 (17.7–27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9BF5C6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4 (14.1–2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D497C7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7.2 (61.5–7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739BEC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8 (13.3–2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D5872F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3.8 (58.9–68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53F610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7.1 (51.4–62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B7AD1D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8 (3.0–6.7)</w:t>
            </w:r>
          </w:p>
        </w:tc>
      </w:tr>
      <w:tr w:rsidR="002F23FA" w:rsidRPr="00AE29B6" w14:paraId="3981E1E9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54D802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Asian Indian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93A3E7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8 (2.0–5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A7A72E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5 (6.8–12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697F44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2 (3.8–8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E83C74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4 (0.0–1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081979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2 (7.5–12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A11B5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7 (0.7–2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DA2241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0 (0.9–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04F06C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5 (3.0–6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2C4EA1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5 (0.4–2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56869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7 (1.4–4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D756AA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0 (3.1–6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C8A4E4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6 (10.7–16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0EAEFE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7.8 (43.5–52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00294F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6 (5.1–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E18861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9 (11.8–17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DDDF8F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5 (5.3–9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7A46A3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9.0 (65.0–72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98B244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8 (1.9–5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9FAC9D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6.6 (42.3–50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51F5E4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0 (3.3–6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F71BE9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6 (1.9–5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A8673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7 (3.8–7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C8B843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8 (1.6–4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F5BFB6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8.3 (44.0–52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6C8C54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7 (8.8–1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F4548B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7.3 (63.0–71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002EA4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6 (13.7–19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AE3355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8 (0.3–1.4)</w:t>
            </w:r>
          </w:p>
        </w:tc>
      </w:tr>
      <w:tr w:rsidR="002F23FA" w:rsidRPr="00AE29B6" w14:paraId="735D3461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C46DE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Asian-Black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8BA057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2 (0.0–16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370CDC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5 (5.2–31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992DE1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9 (1.4–2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25F55A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0 (0.0–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E64AE3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1 (1.8–14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77C850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5 (0.0–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F08C3A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4 (0.0–16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E468A2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4 (8.2–28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32FB62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0 (1.7–20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86B5C2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2 (6.1–24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9BBB65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5 (2.0–29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14EDD7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1 (0.0–7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93822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6.9 (30.1–63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AF54DD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9 (2.1–19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FB8F180" w14:textId="32941FC5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6 (1.7–</w:t>
            </w:r>
            <w:proofErr w:type="gramStart"/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</w:t>
            </w:r>
            <w:r w:rsidR="002F23FA">
              <w:rPr>
                <w:rFonts w:ascii="Times New Roman" w:hAnsi="Times New Roman" w:cs="Times New Roman"/>
                <w:sz w:val="10"/>
                <w:szCs w:val="10"/>
              </w:rPr>
              <w:t>wat</w:t>
            </w:r>
            <w:proofErr w:type="gramEnd"/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51589A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0 (1.2–22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64E907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8.9 (14.8–42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F08823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8 (0.0–18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4793EA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3.4 (61.7–85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A65FE2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9.8 (15.7–43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5D4552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2 (0.0–0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DD335A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8 (3.1–22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ABDE68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3 (8.6–34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2420FA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7.4 (54.1–80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B604DF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9 (12.4–31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89CE39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9.1 (69.6–88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5D2E06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0.7 (23.5–58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5F8C2F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0 (0.1–3.9)</w:t>
            </w:r>
          </w:p>
        </w:tc>
      </w:tr>
      <w:tr w:rsidR="002F23FA" w:rsidRPr="00AE29B6" w14:paraId="166A7873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9AF709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Asian-Multipl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A7F145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0 (0.0–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83D26E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9 (2.8–1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D09393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9 (0.6–7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5E4C4A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2 (0.0–12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459140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6.5 (14.7–38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86351A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2 (0.0–9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541259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5 (0.0–3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F4C50E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2 (5.8–24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DC94E9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9 (0.5–13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ED9D7E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3 (4.8–21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63D280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4 (3.2–19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334EC9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2 (1.9–18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065D74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9.2 (35.7–62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E00273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9 (4.5–19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6EC545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4 (9.7–25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36BBF9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2 (3.3–19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7A273C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2.4 (48.3–76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E40644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9 (0.0–8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7548AA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9.1 (57.1–81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157263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9 (8.8–27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762031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4 (0.0–10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61E686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0 (5.9–22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97C40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0 (1.5–14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44747F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5.6 (54.1–77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DA15E6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0.6 (11.1–30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2B020D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1.2 (37.3–65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E8962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7.9 (16.8–39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AD4F29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2 (0.0–2.7)</w:t>
            </w:r>
          </w:p>
        </w:tc>
      </w:tr>
      <w:tr w:rsidR="002F23FA" w:rsidRPr="00AE29B6" w14:paraId="3D7F8D90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D9B8A1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Asian-NHPI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30DD55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0 (0.0–6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BF73C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1 (9.7–28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FC88F9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1 (3.6–20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C38D9C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5 (0.0–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C07D6A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6 (3.0–16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3C1937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2 (0.0–5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442FFD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4 (0.0–1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95CC89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2 (2.3–20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789517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2 (0.0–0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A07ADB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2 (0.0–5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3A0B4C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0 (0.0–6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44FC7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0 (0.9–13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C95E22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7.2 (36.5–57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D10ECB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6 (0.8–10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D563BC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8 (7.2–24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040924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6 (2.2–1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8382B7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9.6 (58.8–80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DE8829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8 (0.5–13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BE6DF8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3.0 (41.7–64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31B185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4 (9.8–3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182701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5 (0.0–7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413070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0 (6.6–27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902A91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3 (0.2–4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61D744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1.3 (39.6–6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302A5F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7 (10.8–28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7A64E1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0.3 (58.9–81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20EEC9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6 (7.1–24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197896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5 (0.0–11.9)</w:t>
            </w:r>
          </w:p>
        </w:tc>
      </w:tr>
      <w:tr w:rsidR="002F23FA" w:rsidRPr="00AE29B6" w14:paraId="721CD21B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1668FE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Asian-Whit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6AC3CE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7 (0.0–6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8AA5B6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0 (12.2–21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A80D88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0 (3.7–10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BFEAA2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9 (0.9–9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3D2531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7 (12.3–21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6CB5B2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7 (0.1–5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275867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5 (0.0–7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1B386A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7 (5.0–14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407F6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0 (0.0–6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864F6C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5 (0.4–8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45CE28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2 (2.4–12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A6B168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1 (3.4–10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94C2FC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5.4 (58.7–72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AD2C7E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3 (13.4–23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34CC41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5 (8.1–18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30A621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0 (5.0–15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062FD9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6.6 (39.7–53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0A7F29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4 (1.0–3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6121EB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3.1 (46.1–60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0310B2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1 (13.0–25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484B0C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9 (0.0–4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17DA5B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6 (6.8–16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C4A5F6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5 (1.4–9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C39CB2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4.4 (47.2–61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0346D5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5 (13.4–2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65477D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7.1 (61.1–73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185E13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2.4 (35.0–49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81D2B8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7 (0.0–6.4)</w:t>
            </w:r>
          </w:p>
        </w:tc>
      </w:tr>
      <w:tr w:rsidR="002F23FA" w:rsidRPr="00AE29B6" w14:paraId="4EA5D7A6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6B548B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Black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3B4B9A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1 (2.5–3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43159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0.9 (19.3–2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39FCDC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1 (11.8–14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4A5D3D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6 (0.3–0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8BC875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3 (9.0–1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3A1033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1 (2.5–3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304994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5 (4.7–6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278822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6 (12.3–14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4269BD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6 (5.7–7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83661E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7 (8.5–10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9559A2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7 (16.3–19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06AFF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0 (12.7–15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F99779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4.0 (52.1–56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D8E968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9 (13.5–16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2329B3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3.7 (22.0–25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A79F19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0 (17.5–20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335E87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0.9 (39.0–42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6235F4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5 (5.4–7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0A854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6.2 (64.4–68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CA8AD7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1 (15.6–18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E13ADE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1 (2.5–3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4038AE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1 (12.8–15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6F48FC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0 (11.7–14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F3D2A5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3.9 (72.3–75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88E7CB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5 (15.1–17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D54216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9.1 (67.4–70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F93000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7.8 (35.8–39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574030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9 (5.8–8.0)</w:t>
            </w:r>
          </w:p>
        </w:tc>
      </w:tr>
      <w:tr w:rsidR="002F23FA" w:rsidRPr="00AE29B6" w14:paraId="03C72A3B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B4ED18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Black-Multipl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9C9C45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8 (0.0–13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C7D5D2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4 (7.5–23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06C439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7 (0.1–13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469D33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3 (0.0–1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AD7E8C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1 (1.6–16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808E17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3 (0.0–3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BDA82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9 (0.1–15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1E7F26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4 (2.3–18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A4B08E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4 (1.9–19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BA225B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9 (5.0–20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68DD17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1 (10.7–3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9A9C95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3 (3.1–2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19D621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9.1 (57.6–80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DC936F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9 (10.1–33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B4E926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8 (2.6–2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0541A4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9 (5.0–26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580852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3.2 (18.2–4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E81434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2 (0.9–9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FFF867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6.2 (53.0–79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8D549A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2.0 (10.3–33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976A89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4 (0.0–19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82F63E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3 (2.3–12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D19739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8 (7.3–28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473F7F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2.2 (73.2–91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FC9AA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6 (6.2–21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8C6671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0.0 (47.2–72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E6DB67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3.1 (20.3–46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1FD0C2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2 (0.0–15.3)</w:t>
            </w:r>
          </w:p>
        </w:tc>
      </w:tr>
      <w:tr w:rsidR="002F23FA" w:rsidRPr="00AE29B6" w14:paraId="29657064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AABBD8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Black-Whit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99392D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5 (1.0–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D74A93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6.5 (18.9–34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F8D0A9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3 (10.5–24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0DBE14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6 (0.0–8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E5E30E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9 (11.2–24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E867B5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6 (0.2–4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8366A4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2 (2.5–11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A98366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9 (9.0–20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C6BFCF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2 (1.9–10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5D53B2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1 (5.0–13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04ACDF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2 (7.5–19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0CD2AB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4 (2.4–12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9EBA29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1.6 (53.6–69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FC95E5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6 (14.9–28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B35D1A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4 (11.1–25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AB8D28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7 (8.8–20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F715D3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6.2 (37.8–54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12989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6 (2.9–10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375CCB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2.2 (43.3–61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93BC1A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1 (13.6–28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48010F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1 (0.7–7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0176E2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6 (12.9–26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DEAB93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5 (5.2–15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0CF8EF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9.6 (62.0–77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5ABEDA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0.9 (14.0–27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FC9C0D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1.9 (53.7–70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9F6E9F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6.7 (28.8–44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07A92F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0 (1.3–6.6)</w:t>
            </w:r>
          </w:p>
        </w:tc>
      </w:tr>
      <w:tr w:rsidR="002F23FA" w:rsidRPr="00AE29B6" w14:paraId="7436A04A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39571A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Chines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73554B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5 (0.7–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4004D9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5 (7.4–1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AAD9AE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0 (3.3–6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11BA1B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1 (0.0–0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C17227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9 (10.1–13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E91681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9 (0.9–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B545F0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1 (1.0–3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ECD78D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5 (3.0–5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BA2856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5 (0.1–0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E4DFC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3 (0.5–2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B6A2FA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7 (3.1–6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3B23F3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9 (6.0–9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8308B0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7.5 (44.5–50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953830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8 (6.3–9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3D5C54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4 (13.0–17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AFE480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4 (5.6–9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81E0B7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8.8 (66.0–71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3AA7C5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1 (2.1–4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E70102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3.6 (50.4–56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C28BB7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3 (4.7–8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1AD153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6 (0.7–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8135C9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9 (3.6–6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9D3A12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7 (3.3–6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6DA845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9.0 (35.9–42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8143E1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8 (12.0–15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B9F10E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9.8 (67.1–72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0588D9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6 (16.0–21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03CB69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4 (1.2–3.5)</w:t>
            </w:r>
          </w:p>
        </w:tc>
      </w:tr>
      <w:tr w:rsidR="002F23FA" w:rsidRPr="00AE29B6" w14:paraId="2248DAB0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EB02F5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DK/R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81605F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8 (1.8–3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F0707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7 (10.5–14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181A1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6 (5.0–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5ADC47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9 (4.2–7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657CAF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4 (12.1–16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1128AF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7 (2.4–5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69539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5 (3.2–5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6B95E8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0 (8.4–13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06BB58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4 (2.1–4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F1F27F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4 (5.4–9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94D5CF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2 (10.7–15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7F3491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8 (7.4–1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47D26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5.2 (51.5–59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D5F3AC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4 (11.8–17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95E556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8 (13.3–18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2FE64D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0 (11.6–16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46EAC6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1.5 (47.9–55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4D986C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9 (5.1–8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815189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3.5 (59.9–67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C5D934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1 (12.2–17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CE7E1A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7 (1.7–3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C7F1C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2 (9.2–13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92FE4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6 (9.9–15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533248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3.2 (59.5–66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60DCE7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3.2 (20.1–26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AB6D9F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8.0 (64.7–71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3D4A2B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4.7 (31.3–38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F71F82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7 (3.2–6.2)</w:t>
            </w:r>
          </w:p>
        </w:tc>
      </w:tr>
      <w:tr w:rsidR="002F23FA" w:rsidRPr="00AE29B6" w14:paraId="585F93D1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FFA5D7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Filipino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2E07BA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4 (2.9–5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8F5160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8 (14.0–19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D59F7C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1 (6.9–11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F82ADA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5 (0.0–1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34DF51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2 (8.9–13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0C0E12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5 (2.2–4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28B696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6 (1.2–4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958013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4 (5.7–9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0328E0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1 (1.8–4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E7FFC5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4 (3.1–5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F01306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3 (8.1–1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BAA0D1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6 (13.2–1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5C453D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7.4 (43.9–50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D132F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2 (10.0–14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F9C77E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2 (16.5–22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0B1D5A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3 (11.6–16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15D581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5.2 (61.9–68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509DCC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9 (4.3–7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6667C9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9.5 (46.1–5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4C70B6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4 (6.5–10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30CE74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5 (2.8–6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112450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4 (7.4–11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4EDC42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5 (6.4–10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08BE58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7.3 (53.9–60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1F0B36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2 (12.0–16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A1F1D9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5.5 (62.3–68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6BF9D1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0.7 (27.5–33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FF9AC9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3 (2.6–5.9)</w:t>
            </w:r>
          </w:p>
        </w:tc>
      </w:tr>
      <w:tr w:rsidR="002F23FA" w:rsidRPr="00AE29B6" w14:paraId="1B1092E0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5B6AD2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Hispanic-AIAN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C1D0D5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7 (2.5–5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196164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2 (13.6–18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5E180C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0 (7.9–12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7171E9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6 (0.2–1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CFDC38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4 (14.8–19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E42D3C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5 (2.2–4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4C2786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8 (3.3–6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3926A8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4 (12.1–16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30D85B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3 (4.5–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8CFEB6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4 (7.3–1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B86255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3 (15.7–20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453FF9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4 (13.1–17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580C3B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9.5 (46.2–52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7E0C2A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8 (16.4–21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49880F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7.4 (24.4–30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9979C8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1.5 (28.3–34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85DC8E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4.2 (51.1–57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0F2280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1 (14.0–18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4F67F0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4.6 (61.4–67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F739AA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3 (14.8–19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100456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8 (3.5–6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273EA6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6 (12.2–17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3F4EED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3 (12.8–17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67AFA5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5.9 (73.0–78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6E2550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9.9 (27.1–32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3E42E8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1.8 (68.9–74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3D9D41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8.3 (35.1–4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AAA1D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1 (6.1–10.0)</w:t>
            </w:r>
          </w:p>
        </w:tc>
      </w:tr>
      <w:tr w:rsidR="002F23FA" w:rsidRPr="00AE29B6" w14:paraId="5F21C233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5DF4AF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Hispanic-AIAN-Whit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24B599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3 (1.1–7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FB8E5B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9 (10.5–25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351CB5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2 (4.9–15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3F1A57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0 (2.4–13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86675B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4 (7.3–21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DBDD38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3 (0.0–4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667CB4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8 (2.3–11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EE9E0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0.4 (13.5–27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B31BC6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8 (3.0–1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E157BE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3 (8.0–22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940425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5 (12.4–30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13EA8A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2 (6.1–16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D8D15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9.5 (48.8–70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E45CD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2.6 (13.2–31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ECB44C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2.7 (15.1–30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71B675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7.6 (18.5–36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158E3B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1.4 (31.2–5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A243B8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4 (4.0–12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B0D248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3.1 (52.7–73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23F319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2.0 (23.0–41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D5DA8C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6 (2.9–1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D207BA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6 (10.2–24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233EF9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2 (8.9–2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D7C13E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2.9 (64.6–81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C13814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9 (11.2–26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353086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7.9 (60.1–75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377786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3.2 (32.2–54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9528E1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6 (3.7–17.4)</w:t>
            </w:r>
          </w:p>
        </w:tc>
      </w:tr>
      <w:tr w:rsidR="002F23FA" w:rsidRPr="00AE29B6" w14:paraId="7FFA9D5A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D24010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Hispanic-Asian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94970D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6 (0.8–6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179EFF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3 (7.5–15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DF8DCF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6 (3.8–9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417C3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1 (0.0–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E483D4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8 (9.3–18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4629B4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5 (0.7–6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5EC33F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4 (1.1–5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192222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3 (5.1–13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E36394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3 (0.0–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140D26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9 (0.9–5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ED3AEC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6 (4.5–1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9E5C6F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2 (11.6–22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F0EB92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0.4 (43.9–56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2E1518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3 (8.9–17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9016B6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3 (11.2–21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682339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8 (10.0–19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C014A1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1.9 (55.6–68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885583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5 (5.3–13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E94E38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7.0 (50.3–63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0E8C34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4 (6.0–12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C9928F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1 (0.3–5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AC5EE0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3 (7.2–1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648D83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5 (4.9–12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39B516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3.9 (47.2–60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88EC8B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8 (14.1–23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8B5F3D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8.2 (62.2–74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75821C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7.1 (21.4–32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156CC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9 (1.0–6.7)</w:t>
            </w:r>
          </w:p>
        </w:tc>
      </w:tr>
      <w:tr w:rsidR="002F23FA" w:rsidRPr="00AE29B6" w14:paraId="083FA3D4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C73732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Hispanic-Black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415FAA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3 (1.9–4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A3CF3A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5 (11.4–17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F5CA04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5 (6.9–12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F7E276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9 (0.5–3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5BB53B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2 (15.2–21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E8697F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3 (1.8–4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C8204A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2 (2.4–6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2F94D9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7 (10.9–16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1235CC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4 (4.1–8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4ABD30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5 (5.2–9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ECA9F7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3 (14.9–21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E5534E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0 (15.7–22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5DA9DF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2.5 (38.3–46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EEADAB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6 (12.9–18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2D6152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5.6 (22.0–29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9F604C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1.7 (27.7–35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E224C6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6.2 (52.1–60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4DA749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5.7 (22.3–29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BB7CF3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0.0 (66.1–73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596908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2 (11.3–17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C3399C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4 (1.9–5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29F687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8 (8.3–13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877A32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3 (11.4–17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0B9F32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6.7 (73.5–79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8B28BB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2.8 (29.3–36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4A6D62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3.3 (69.8–76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736F5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5.8 (31.8–39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A8415A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2 (5.1–9.3)</w:t>
            </w:r>
          </w:p>
        </w:tc>
      </w:tr>
      <w:tr w:rsidR="002F23FA" w:rsidRPr="00AE29B6" w14:paraId="329561CA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C7CAEA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Hispanic-Black-Whit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645A7D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0 (0.0–13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945D00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0 (5.3–26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649A6D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7 (2.8–20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292058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0 (0.0–14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6EA14A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2 (3.7–18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D2849D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2 (0.0–8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DA6069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4 (0.0–11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55792F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7 (9.0–30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ADEBD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8 (3.7–27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A3D765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1 (0.0–14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2F1BC5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1.9 (16.1–47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ED38CE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2.7 (10.0–35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D078D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4.6 (52.6–76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CB7DC0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6 (8.0–29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4815DF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8.2 (30.3–46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1FEFA5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5.5 (33.7–57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DD6B01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9.0 (34.4–63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02F914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9 (5.4–30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BE4CF3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4.7 (51.4–77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3EE784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2.5 (17.3–47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E89FD7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0 (0.0–13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ECD696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8 (4.8–26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950ECC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4 (3.0–23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0988B1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8.6 (57.9–79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71E15A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7.6 (33.4–61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830948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8.5 (67.7–89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ABE22F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3.2 (12.9–33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B4FE1C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0 (1.4–16.5)</w:t>
            </w:r>
          </w:p>
        </w:tc>
      </w:tr>
      <w:tr w:rsidR="002F23FA" w:rsidRPr="00AE29B6" w14:paraId="04EE517A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7D55BB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Hispanic-NHPI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F2BA94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1 (0.9–11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0A256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7 (7.9–23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5495F4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4 (4.6–1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AD9A4A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0 (0.0–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A8E5D6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0 (10.3–25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2A318B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2 (1.3–13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5F89A9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9 (1.5–14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D5093B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5 (3.6–17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73E9D2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7 (0.0–7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820CA2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6 (0.2–15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CF8D95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3 (7.1–21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1B7CDC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4.6 (15.2–34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35D407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5.8 (35.2–56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B7E65B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7 (9.5–26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B11644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0.3 (19.4–41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5405A8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2 (10.9–27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0DC933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2.0 (42.2–61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08F0C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2 (6.6–23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70A2B4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3.9 (52.8–75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C2A4D7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6 (7.7–25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DEA4A1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8 (0.0–6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029EE6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0 (3.1–12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3AB1A1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8 (8.1–2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615B5A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9.7 (71.2–8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9E7CAA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5.4 (15.5–35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C57091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2.5 (62.4–82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203B03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5.3 (24.8–45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28AE13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9 (2.1–17.8)</w:t>
            </w:r>
          </w:p>
        </w:tc>
      </w:tr>
      <w:tr w:rsidR="002F23FA" w:rsidRPr="00AE29B6" w14:paraId="56E1591C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5B867A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Hispanic-Whit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E6E0DB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0 (2.6–3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F113CA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8 (10.2–11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351F48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5 (6.0–7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A1F52C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3 (2.0–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EB7BE2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6 (15.9–17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A0642A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1 (2.8–3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D3880E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2 (3.7–4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BB6BFA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4 (10.8–12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CE3C61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0 (4.6–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933E27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9 (6.4–7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847F5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1 (14.4–15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172E8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8 (15.0–16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86215F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6.2 (45.3–47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5F2764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7 (14.0–15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1B08D2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8.4 (27.5–29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D24320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0.4 (29.5–31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0A082C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8.3 (57.3–59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8C6ABC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3 (18.5–2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8B962D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3.2 (62.2–64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B12832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1 (12.4–13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03DC12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6 (3.2–4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C282DD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5 (9.8–11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C746DA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6 (12.9–14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9A0390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4.6 (73.8–75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2B8775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8.2 (27.4–29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9C72E7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4.1 (73.2–74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94EF17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0.3 (29.4–31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49302D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7 (6.2–7.2)</w:t>
            </w:r>
          </w:p>
        </w:tc>
      </w:tr>
      <w:tr w:rsidR="002F23FA" w:rsidRPr="00AE29B6" w14:paraId="4BE587D3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E2460F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Japanes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4A7A1E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5 (0.8–4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DFA855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6 (6.8–14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EDA287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4 (2.7–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24EDFC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6 (0.1–5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6EBB5E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7 (10.8–20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AD316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9 (0.8–7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E4C62B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5 (0.7–4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374699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9 (2.8–9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4038E8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9 (0.1–3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7FFEF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5 (1.3–7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464A0B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0 (2.8–7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3778B8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9 (8.2–15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C300F6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6.9 (50.8–62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ACBFB7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7 (9.1–18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E7C148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6 (12.2–21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92B326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2 (4.2–10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939E40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0.6 (54.1–67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CED9A0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1 (1.4–6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23A4B2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3.0 (46.5–59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1618D0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6 (5.6–13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66D17E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6 (0.1–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23B774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8 (2.4–7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E5C922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2 (3.1–9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05F991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4.2 (48.0–60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E80E6B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0 (9.5–18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220C34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7.3 (62.0–7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DEFE30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7.3 (30.7–43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6E5E09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9 (1.4–6.5)</w:t>
            </w:r>
          </w:p>
        </w:tc>
      </w:tr>
      <w:tr w:rsidR="002F23FA" w:rsidRPr="00AE29B6" w14:paraId="4BF1E12B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F987F5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Korean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85B318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3 (0.0–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D8910D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2 (4.2–1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E5701E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9 (0.3–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AF1154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0 (0.0–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DC9D8C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8 (12.0–2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38EF72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4 (0.3–6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EAB91D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4 (0.1–6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06D1A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7 (0.9–6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BA6BB5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5 (0.0–5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66D6B6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5 (0.7–6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EBEC2E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8 (1.8–9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74832C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3 (6.5–16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7D180E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2.0 (54.4–69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B4AA14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7 (11.5–22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91A746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4 (11.8–2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6EFF85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5 (6.7–16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F18186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5.3 (58.5–72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A6CCA4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5 (3.4–9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A98319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1.8 (44.0–59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BB2A7F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6 (4.2–11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E1DD0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8 (0.1–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6EA62B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3 (3.1–9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8DAC1D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6 (1.4–5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B4BB63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0.4 (33.1–47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299422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2 (14.6–23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C8BAF8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8.9 (61.7–76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5D9B45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2.9 (35.6–50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BE7854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5 (0.7–8.3)</w:t>
            </w:r>
          </w:p>
        </w:tc>
      </w:tr>
      <w:tr w:rsidR="002F23FA" w:rsidRPr="00AE29B6" w14:paraId="5AB29DFB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95814A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lastRenderedPageBreak/>
              <w:t>Mexican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31DF37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2 (1.7–2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F11BBB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6 (8.6–10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65AA6F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6 (4.8–6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EC3D22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8 (0.5–1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9630BF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8 (14.7–17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7D014F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3 (2.7–4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4C0638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1 (2.4–3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3B7F7C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5 (12.3–14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3A897A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4 (4.6–6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5CEDB2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9 (6.9–8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BB9455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3 (15.1–17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DA54DC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0 (17.7–20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9A6AAB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2.4 (40.7–44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9EFB78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4 (15.1–17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C614EE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2.7 (31.0–34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C1BB92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5.2 (33.6–36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E99BA9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1.7 (60.0–63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A992FD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5 (18.2–20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1CE23C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5.4 (63.8–67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C3F51B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8 (11.7–14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42FFF0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5 (2.8–4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05785E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1 (9.9–1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8BA0C3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3 (12.1–14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473BDD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8.9 (77.5–80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747113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1.5 (30.0–33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C6B32B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6.3 (74.8–77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86170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8.9 (27.3–30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E2E8BB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1 (8.1–10.2)</w:t>
            </w:r>
          </w:p>
        </w:tc>
      </w:tr>
      <w:tr w:rsidR="002F23FA" w:rsidRPr="00AE29B6" w14:paraId="5668D52F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163905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Multiple Hispanic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3A5DBA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3 (1.3–11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CE8ABB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4 (6.4–14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511B7E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9 (3.5–10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3C9A40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6 (0.1–3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9A6DC2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3 (11.0–2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1590A8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8 (0.0–3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FF4C92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3 (1.8–6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CD5082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7 (8.6–18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3A5873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3 (3.0–9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0424AA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9 (4.4–13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A36256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8 (9.2–18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A44F61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7 (8.5–19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2A1DA3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3.0 (35.4–50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63D9EF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2 (9.0–17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5073C0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3.5 (16.9–30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197708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4.5 (17.7–31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9C5A30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8.3 (50.6–66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E0CC45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0.0 (13.9–26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AD46A2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6.4 (59.0–73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1F88D3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4 (7.0–15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74E625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3 (1.2–11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51FFBB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4 (6.5–14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707D62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1 (11.9–24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2B02F2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0.8 (63.6–77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C0DA47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6.6 (19.9–33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26C278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4.0 (68.1–8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A3530E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4.1 (26.7–4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5A1ACA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8 (3.5–10.0)</w:t>
            </w:r>
          </w:p>
        </w:tc>
      </w:tr>
      <w:tr w:rsidR="002F23FA" w:rsidRPr="00AE29B6" w14:paraId="4BD2A75F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EC7628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NHPI-Multipl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21C024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7 (0.0–5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79035D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4.5 (15.4–33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26E16A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4 (3.3–17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66E7B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1 (1.0–15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AD35CE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2 (4.9–19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99FB71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7 (3.3–20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40283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9 (0.7–9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B54135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0.0 (10.0–3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377859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5 (0.6–10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B4DC60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7 (2.5–12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1B2ED4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8 (0.6–9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844DA5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2 (7.0–19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78FB8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7.9 (36.8–58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055F4D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5 (9.0–29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C9E6F3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8 (6.6–25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51D50A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8 (9.7–27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0AC991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9.9 (30.5–49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87A19F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0 (1.6–12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43EAC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9.2 (47.5–70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B93DBC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6 (6.8–18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263D76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6 (0.0–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B4C8B5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5 (8.7–24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289CC5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2 (2.7–13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B71E42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8.9 (45.9–71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B497F7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7 (3.1–1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DAB918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1.6 (63.8–79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9FBDD9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6.6 (33.6–59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E6FA32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7 (0.2–11.3)</w:t>
            </w:r>
          </w:p>
        </w:tc>
      </w:tr>
      <w:tr w:rsidR="002F23FA" w:rsidRPr="00AE29B6" w14:paraId="7764D22C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B6BB4C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NHPI-Whit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E02811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5 (0.0–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11F50E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3.9 (13.7–34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6FB04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6 (0.0–1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CCB093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2 (0.0–8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42C250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1 (5.6–28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C95F01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8 (0.0–8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F2854B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3 (0.0–9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467FF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2 (3.0–2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0A8FDC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0 (0.0–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E1B9DB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2 (0.0–6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47E762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1 (0.0–17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286CB7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9 (0.5–15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838A19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8.7 (42.4–75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F9D213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0.4 (6.7–34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A10D7C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2 (3.8–28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332FD7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1 (3.7–26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632374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8.5 (23.1–53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7EE34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9 (0.0–2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1E2D24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4.2 (42.2–66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5A97E0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2.4 (22.9–41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255A28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5 (0.0–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A48B47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7 (5.5–23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23F0AA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3 (0.4–20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88539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4.1 (65.1–83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3FC17D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5 (1.6–1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2C266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7.8 (56.3–79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DC9B18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5.1 (30.8–59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DAB804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1 (2.7–23.5)</w:t>
            </w:r>
          </w:p>
        </w:tc>
      </w:tr>
      <w:tr w:rsidR="002F23FA" w:rsidRPr="00AE29B6" w14:paraId="7B7988C9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1DFCC8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Native Hawaiian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1B6627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6 (0.0–1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CED0A3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8.5 (12.8–44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CAE7BC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1 (4.5–23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CD0902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3 (0.0–6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83663C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4 (2.4–20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9DE99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6 (0.0–6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A17E13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5 (0.0–8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128934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3 (2.7–17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CA7453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3 (0.0–11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81725D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7 (0.0–6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B12D72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1 (6.6–27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CD4182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2 (4.9–2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FAE8F9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8.6 (43.8–73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6C7796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6 (6.3–3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D88832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7.9 (15.8–4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91C9E9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2 (4.6–25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FC4FB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4.5 (61.9–87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F8AB89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3 (0.0–5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7D8003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8.9 (56.9–80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48C76B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6 (0.0–9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BB37B1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3 (0.0–12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85D9B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4 (1.1–13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CFD98A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5 (0.0–8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7D5CC1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8.4 (44.2–7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00308D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5.5 (16.4–34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F75DC7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3.7 (51.8–7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797B75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4.9 (31.3–58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260827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7 (0.0–2.1)</w:t>
            </w:r>
          </w:p>
        </w:tc>
      </w:tr>
      <w:tr w:rsidR="002F23FA" w:rsidRPr="00AE29B6" w14:paraId="7B2EB622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0816F6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Other Asian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09B509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4 (1.5–5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16F244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1 (3.9–8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CF3C9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6 (1.9–5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C55914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5 (0.0–1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B331D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2 (11.9–20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A8B4E1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1 (0.7–3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D40559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6 (0.8–4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81FB43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4 (7.1–13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3520E6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2 (1.4–4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DFE7C1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4 (1.8–7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6EAC0D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0 (7.7–14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F4CD1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5 (6.4–12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86C2AF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5.2 (40.5–5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8BA2AF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4 (6.9–11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10082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2 (15.4–2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15644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4 (11.5–19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AB50D2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8.4 (63.7–73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EC55ED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0 (7.5–14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D42C4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9.1 (54.1–64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AB2A4C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0 (4.5–9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2679CE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3 (1.6–4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BFC83B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3 (5.5–11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1551BB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1 (4.6–9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914B2A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0.6 (45.6–5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A1606C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0.3 (16.0–24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A0F124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2.2 (67.8–76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F3C1B2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5.6 (21.7–29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FEABBA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8 (1.6–6.0)</w:t>
            </w:r>
          </w:p>
        </w:tc>
      </w:tr>
      <w:tr w:rsidR="002F23FA" w:rsidRPr="00AE29B6" w14:paraId="288781F6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A0E31D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Other Hispanic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D9A9F6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0 (1.9–4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FE2294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3 (9.4–13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2557F9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9 (4.5–7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50CFA6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0 (0.4–1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DEE475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6 (12.6–16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934726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5 (1.6–3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C14EAE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1 (2.1–4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984567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0 (11.6–16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4F5F60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3 (3.8–6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AED8DB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6 (6.7–10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6619CE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8 (13.5–1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9CC855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1 (12.7–17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624EC8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3.4 (40.2–46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1936D5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3 (12.0–16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D631B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0.9 (27.8–33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73F140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9.0 (26.1–31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9F0077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1.5 (48.4–54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85B3F8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7 (14.7–18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FA16CC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3.6 (60.6–66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ED6A11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2 (10.0–14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AEF2CA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2 (2.8–5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8FC93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4 (9.3–13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27540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0 (11.8–16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ECFF6A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5.5 (72.8–7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36113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8.7 (26.2–31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40A10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4.2 (71.4–77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E6DC4F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7.4 (24.6–30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42AC9A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1 (7.1–11.1)</w:t>
            </w:r>
          </w:p>
        </w:tc>
      </w:tr>
      <w:tr w:rsidR="002F23FA" w:rsidRPr="00AE29B6" w14:paraId="02E60E8B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1916FF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Other Pacific Islander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380458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8 (0.1–9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AF7D86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8 (6.0–17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135E69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8 (1.7–12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DB523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0 (0.0–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7EF013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8 (4.1–1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70F96F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1 (0.0–4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C1E793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9 (0.1–3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81CE86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5 (7.0–24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80CA4D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7 (0.1–11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81BA0E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8 (1.1–6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6F8492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8 (6.2–21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E1B66D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4.2 (14.6–33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C4406E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8.6 (49.2–68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8C91DB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3 (11.7–27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84C00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4 (8.5–2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DC6C2B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6 (10.5–26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D2A182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8.2 (48.1–68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2EDE9F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9 (2.1–9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C36439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9.7 (40.2–59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8CB9F9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4 (3.1–11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6B561D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2 (0.1–8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777E2C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0 (5.3–18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D43CC6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0 (3.8–18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D064D2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2.2 (64.3–80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5CAF66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3 (7.9–18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65AFB4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7.8 (59.4–76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67697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4.6 (25.4–43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9454E9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3 (2.0–12.7)</w:t>
            </w:r>
          </w:p>
        </w:tc>
      </w:tr>
      <w:tr w:rsidR="002F23FA" w:rsidRPr="00AE29B6" w14:paraId="17E314F5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EC8A9B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Other Rac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32476D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4 (2.1–4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8EF723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2 (12.5–17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4FD819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8 (5.9–9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C619E5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3 (3.0–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804BF6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3 (12.5–18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2EE08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2 (1.5–4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668714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7 (3.9–7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FCED9F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5 (10.8–16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D8D519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8 (2.6–4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17F0A4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9 (7.6–12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1BA477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6 (13.3–19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25596B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4 (8.8–14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8840AE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5.5 (51.5–59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CA315A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2 (12.7–17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781E04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0 (15.2–20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C85403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9 (13.1–18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EFD113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5.1 (51.2–59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D8B1ED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1 (6.2–1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D2BC5A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7.0 (63.4–70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3494D9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9 (13.9–19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E3251C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1 (1.9–4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B771FE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0 (12.3–17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106D2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4 (9.5–15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538A23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5.7 (62.0–69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8B446D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2.8 (19.5–26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0F642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6.4 (62.7–70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482EEA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8.6 (34.6–42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E0A9AD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5 (2.2–4.8)</w:t>
            </w:r>
          </w:p>
        </w:tc>
      </w:tr>
      <w:tr w:rsidR="002F23FA" w:rsidRPr="00AE29B6" w14:paraId="53470506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DA7AF3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Other Race-Whit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4FA351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3 (0.0–11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DD27D5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3 (10.1–26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1FDE0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8 (4.9–18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495A7C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4 (2.5–12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C536E0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3.6 (13.2–33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7B063A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7 (1.1–10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4EC9D9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9 (5.5–2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46791F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1 (8.7–25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45762D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6 (0.0–3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778595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7 (6.5–21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F07C95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4 (8.6–22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8C35EE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6 (4.2–17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A1B9C8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0.0 (48.7–71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050C92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0.4 (10.5–30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40A18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4 (9.2–27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882584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1 (11.8–30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82065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0.8 (39.5–62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393FC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4 (4.4–18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D513E0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2.8 (52.4–73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0C4EF2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3.9 (15.2–3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E18756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7 (0.0–6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5BD08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0.3 (10.5–30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C5B66B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5 (6.0–21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97F6F3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5.7 (56.1–75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8D96AF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7 (9.9–25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7E8659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9.7 (60.8–78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98EE52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4.3 (32.9–55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9F97D4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8 (4.0–17.6)</w:t>
            </w:r>
          </w:p>
        </w:tc>
      </w:tr>
      <w:tr w:rsidR="002F23FA" w:rsidRPr="00AE29B6" w14:paraId="5BB796FA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6988BE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Puerto Rican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53CC74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0 (0.0–4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7B5FA3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4 (6.2–18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B4DAAE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0 (3.5–14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DA281B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0 (0.0–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E561D1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9 (1.9–8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8A6171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0 (0.0–7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6D118F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0 (3.3–18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EB6768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2 (2.3–10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8EDA32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5 (6.4–2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F99236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2 (6.9–2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0EEFEA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8 (9.7–26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BAC324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0 (2.4–15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811669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3.6 (42.3–64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E99B3C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0 (5.4–16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92BBF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3.0 (20.8–45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D4221C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3.6 (12.8–34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D161BA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7.1 (35.7–58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30433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0 (0.8–7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A8E810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7.7 (46.3–69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7F79A7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6 (4.6–16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0ECB8C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4 (0.0–7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47A122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5 (3.5–13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A1608F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5 (5.9–23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A623C6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2.1 (61.1–83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5B3108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5 (8.9–24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18D18B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3.0 (52.1–73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CF9843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3.7 (32.8–54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B50F44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0 (0.6–7.5)</w:t>
            </w:r>
          </w:p>
        </w:tc>
      </w:tr>
      <w:tr w:rsidR="002F23FA" w:rsidRPr="00AE29B6" w14:paraId="05EDDA04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D27D4D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Samoan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C1D206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0 (0.0–6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472247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1 (5.1–25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9EE5A9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6 (0.0–15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81595B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0 (0.0–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F1D5EE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1 (11.8–22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4CF94F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2 (0.0–3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A91E28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5 (2.8–22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9AB397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6 (3.0–20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8C96D5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0 (0.0–4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2738E7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4 (1.7–21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2D8DD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8 (1.6–16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CA6B7A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9 (0.0–1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2DFB5D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2.8 (29.8–55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B4FD9D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0 (2.8–23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164D3B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6 (4.9–26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419FBD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2 (10.0–32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3DEB54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5.2 (30.2–60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1DD46A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6 (2.0–19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0EC30A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5.9 (64.5–87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014967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3.1 (3.6–2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0DC6A5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0 (0.0–8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2E80D5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2 (0.2–10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B54302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1 (0.3–12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7C8F97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0.2 (68.3–92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17148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2.6 (16.0–29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47C92F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2.7 (72.3–9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A1F89A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6.6 (32.0–61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F025F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8 (0.0–4.4)</w:t>
            </w:r>
          </w:p>
        </w:tc>
      </w:tr>
      <w:tr w:rsidR="002F23FA" w:rsidRPr="00AE29B6" w14:paraId="583442A2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0D1780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Unspecified Asian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EF6CE0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0 (0.4–3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D4ADDC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7 (8.6–14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C2BD39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8 (3.4–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8614B0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1 (0.0–2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789340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4 (8.5–14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59D9F2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6 (1.2–4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AEF4DE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7 (1.1–4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98C22E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7 (5.4–1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023FA8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9 (0.5–3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F4E8AD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5 (1.8–5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3325C9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5 (5.1–1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E16BC9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5 (9.1–15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94D950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9.1 (44.2–53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05AA21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0 (6.3–11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008BB1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8 (11.4–18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9FF76A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9 (8.7–15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8775E6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3.2 (69.1–77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66C58D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3 (1.4–3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598693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8.7 (43.9–53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3098FF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9 (6.3–11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0E5C66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4 (0.0–0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F97A6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7 (7.9–13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2D93CC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6 (5.0–10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2FD533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2.8 (38.2–47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B6ED1C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0 (12.1–17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571B25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0.5 (66.2–74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5D40D6C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2.2 (18.1–26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313C33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5 (1.4–5.5)</w:t>
            </w:r>
          </w:p>
        </w:tc>
      </w:tr>
      <w:tr w:rsidR="002F23FA" w:rsidRPr="00AE29B6" w14:paraId="1275BA0C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7ED293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Unspecified NHPI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05370E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3 (0.0–1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C1E6DA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4.4 (7.1–21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660D06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4 (3.0–13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B2785C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0 (0.0–8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6445AB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3 (3.2–15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759117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3 (0.0–1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F01080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8 (1.7–12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59D0A8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2 (0.3–16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4A9695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3 (0.0–3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23AB3A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3 (2.0–22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109E18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1 (0.7–13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31EFC0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6 (11.4–31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6B73A3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4.7 (41.9–67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E400C4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0 (7.7–26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A237BD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8.5 (9.2–27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E520F8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1 (0.7–9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D2A07E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1.1 (50.1–72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07E17A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7 (0.7–18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05E9A1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8.2 (46.7–69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84958B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3 (2.1–20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0DC4D7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1 (0.0–3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E947D0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2 (0.7–15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18E967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5 (1.6–13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62E5FC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9.9 (57.9–81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C1CBF9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6 (10.2–28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5EDE90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7.6 (69.2–86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3128D9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9.3 (26.9–51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9CE829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6 (0.0–5.3)</w:t>
            </w:r>
          </w:p>
        </w:tc>
      </w:tr>
      <w:tr w:rsidR="002F23FA" w:rsidRPr="00AE29B6" w14:paraId="286B394F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96F1F3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Vietnames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0E994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8 (0.1–3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61A965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8 (6.4–15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505D91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5 (3.4–11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C658F7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0 (0.0–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F3D685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6 (7.6–13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1DA01C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0.9 (0.0–1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383973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1 (0.2–4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A4C39E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5 (3.5–9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955F32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0 (1.0–7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15D639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.5 (0.3–2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6C2D54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2 (2.1–8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7CBF7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1 (2.8–9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C9F45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0.8 (34.8–46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DAEE18F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6 (6.8–12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90FD07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5.3 (10.8–19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EBE255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8 (7.1–16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FAAB9C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0.4 (53.1–67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3A6760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6 (2.0–7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40A460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7.7 (40.3–55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92E4F6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8.0 (4.8–11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0A8940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2 (0.9–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E43D58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3 (2.8–9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B63F8D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7 (1.6–5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54ECEB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2.0 (25.8–38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B5CFE3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4 (8.8–16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990BB7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4.9 (68.6–81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0740B35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1.1 (16.6–25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EDEE7B0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6 (0.2–10.9)</w:t>
            </w:r>
          </w:p>
        </w:tc>
      </w:tr>
      <w:tr w:rsidR="002F23FA" w:rsidRPr="00AE29B6" w14:paraId="1E4832EF" w14:textId="77777777" w:rsidTr="002F23FA">
        <w:trPr>
          <w:cantSplit/>
          <w:jc w:val="center"/>
        </w:trPr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482548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White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6F1AE2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5 (3.3–3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0B3430D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5 (15.9–17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81FE94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8 (9.4–10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B44C19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9.6 (9.2–10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7C4058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3 (15.8–16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6155BD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.9 (2.7–3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C70553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.5 (5.3–5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C81F53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0 (9.6–10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0A9682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1 (2.8–3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E0E190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.1 (5.8–6.4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2DE21DF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7 (10.3–11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6A48E6E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7.5 (7.2–7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1F8FBEA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4.3 (63.6–64.9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7E4ED57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9.0 (18.5–19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471F85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6.1 (15.6–16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3507134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1.9 (11.5–12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1013A4B2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3.1 (52.4–53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5CA1FB1B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.8 (4.5–5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D2B2EB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57.4 (56.7–58.0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CAC48F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20.0 (19.5–20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8784329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4 (3.2–3.6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48B5596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2.8 (12.3–13.2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7033B8A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0.4 (10.0–10.8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B3EEE2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1.5 (60.8–62.1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8422236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17.8 (17.3–18.3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6C272A43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67.0 (66.4–67.5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358D3278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41.0 (40.4–41.7)</w:t>
            </w:r>
          </w:p>
        </w:tc>
        <w:tc>
          <w:tcPr>
            <w:tcW w:w="0" w:type="auto"/>
            <w:tcMar>
              <w:left w:w="29" w:type="dxa"/>
              <w:right w:w="29" w:type="dxa"/>
            </w:tcMar>
            <w:vAlign w:val="center"/>
          </w:tcPr>
          <w:p w14:paraId="04D5EF41" w14:textId="77777777" w:rsidR="00DF0A3B" w:rsidRPr="00AE29B6" w:rsidRDefault="00000000">
            <w:pPr>
              <w:keepNext/>
              <w:spacing w:after="60"/>
              <w:rPr>
                <w:rFonts w:ascii="Times New Roman" w:hAnsi="Times New Roman" w:cs="Times New Roman"/>
                <w:sz w:val="10"/>
                <w:szCs w:val="10"/>
              </w:rPr>
            </w:pPr>
            <w:r w:rsidRPr="00AE29B6">
              <w:rPr>
                <w:rFonts w:ascii="Times New Roman" w:hAnsi="Times New Roman" w:cs="Times New Roman"/>
                <w:sz w:val="10"/>
                <w:szCs w:val="10"/>
              </w:rPr>
              <w:t>3.3 (3.1–3.5)</w:t>
            </w:r>
          </w:p>
        </w:tc>
      </w:tr>
    </w:tbl>
    <w:p w14:paraId="52D6B5A4" w14:textId="77777777" w:rsidR="00DF0A3B" w:rsidRDefault="00DF0A3B">
      <w:pPr>
        <w:pStyle w:val="FirstParagraph"/>
      </w:pPr>
    </w:p>
    <w:sectPr w:rsidR="00DF0A3B" w:rsidSect="00AE29B6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98AC67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54743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0A3B"/>
    <w:rsid w:val="00097669"/>
    <w:rsid w:val="002F23FA"/>
    <w:rsid w:val="005725BA"/>
    <w:rsid w:val="00AE29B6"/>
    <w:rsid w:val="00DF0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87EFA"/>
  <w15:docId w15:val="{192AEB90-98D7-1C46-9302-08D52130A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2845</Words>
  <Characters>16222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racy Lam-Hine</cp:lastModifiedBy>
  <cp:revision>3</cp:revision>
  <dcterms:created xsi:type="dcterms:W3CDTF">2025-04-23T23:19:00Z</dcterms:created>
  <dcterms:modified xsi:type="dcterms:W3CDTF">2025-04-24T21:48:00Z</dcterms:modified>
</cp:coreProperties>
</file>